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lumber</w:t>
      </w:r>
      <w:r>
        <w:t xml:space="preserve"> </w:t>
      </w:r>
      <w:r>
        <w:t xml:space="preserve">Position</w:t>
      </w:r>
      <w:r>
        <w:t xml:space="preserve"> </w:t>
      </w:r>
      <w:r>
        <w:t xml:space="preserve">in</w:t>
      </w:r>
      <w:r>
        <w:t xml:space="preserve"> </w:t>
      </w:r>
      <w:r>
        <w:t xml:space="preserve">New</w:t>
      </w:r>
      <w:r>
        <w:t xml:space="preserve"> </w:t>
      </w:r>
      <w:r>
        <w:t xml:space="preserve">York</w:t>
      </w:r>
      <w:r>
        <w:t xml:space="preserve"> </w:t>
      </w:r>
      <w:r>
        <w:t xml:space="preserve">City</w:t>
      </w:r>
    </w:p>
    <w:bookmarkStart w:id="20" w:name="Xa57a577912aec076d4b2783fbec3299e4a63630"/>
    <w:p>
      <w:pPr>
        <w:pStyle w:val="Heading1"/>
      </w:pPr>
      <w:r>
        <w:t xml:space="preserve">Cover Letter for Plumber Position in United States New York City</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rPr>
          <w:bCs/>
          <w:b/>
        </w:rPr>
        <w:t xml:space="preserve">Employer's Name</w:t>
      </w:r>
      <w:r>
        <w:br/>
      </w:r>
      <w:r>
        <w:t xml:space="preserve">[Company Name]</w:t>
      </w:r>
      <w:r>
        <w:br/>
      </w:r>
      <w:r>
        <w:t xml:space="preserve">[Company Address]</w:t>
      </w:r>
      <w:r>
        <w:br/>
      </w:r>
      <w:r>
        <w:t xml:space="preserve">[City, State, ZIP Code]</w:t>
      </w:r>
    </w:p>
    <w:p>
      <w:pPr>
        <w:pStyle w:val="BodyText"/>
      </w:pPr>
      <w:r>
        <w:t xml:space="preserve">Dear Hiring Manager,</w:t>
      </w:r>
    </w:p>
    <w:p>
      <w:pPr>
        <w:pStyle w:val="BodyText"/>
      </w:pPr>
      <w:r>
        <w:t xml:space="preserve">I am writing to express my interest in the Plumber position at your esteemed organization. As a dedicated and skilled professional with over a decade of experience in plumbing services, I am eager to contribute my expertise to the vibrant and dynamic infrastructure of United States New York City. The unique challenges and demands of maintaining plumbing systems in one of the world’s most iconic cities resonate deeply with my passion for this craft, and I am confident that my background aligns perfectly with your needs.</w:t>
      </w:r>
    </w:p>
    <w:p>
      <w:pPr>
        <w:pStyle w:val="BodyText"/>
      </w:pPr>
      <w:r>
        <w:t xml:space="preserve">Having worked extensively in both residential and commercial settings across the United States New York City area, I have developed a comprehensive understanding of the complexities involved in plumbing systems. From retrofitting aging infrastructure in historic brownstones to installing cutting-edge solutions in modern high-rise buildings, I have consistently delivered reliable, efficient, and code-compliant services. My ability to adapt to diverse environments—whether navigating the dense urban landscape of Manhattan or addressing the specific requirements of Brooklyn’s residential neighborhoods—has made me a versatile and trusted professional.</w:t>
      </w:r>
    </w:p>
    <w:p>
      <w:pPr>
        <w:pStyle w:val="BodyText"/>
      </w:pPr>
      <w:r>
        <w:t xml:space="preserve">One of my core strengths as a Plumber is my commitment to precision and quality. I hold certifications in [specific certifications, e.g., OSHA, EPA, or local plumbing licenses], which ensure that I adhere to the highest standards of safety and compliance. In New York City, where building codes are stringent and the margin for error is minimal, this dedication to excellence is not just a priority—it’s a necessity. My hands-on experience with tasks such as pipe installation, drain clearing, water heater repairs, and leak detection has equipped me to handle both routine maintenance and urgent emergencies with confidence.</w:t>
      </w:r>
    </w:p>
    <w:p>
      <w:pPr>
        <w:pStyle w:val="BodyText"/>
      </w:pPr>
      <w:r>
        <w:t xml:space="preserve">What sets me apart as a Plumber is my proactive approach to problem-solving. In the bustling environment of United States New York City, where time is often of the essence, I have honed my ability to quickly diagnose issues and implement effective solutions. For instance, during a recent project in Queens, I identified a hidden pipe leak in an apartment complex that had been causing persistent water damage. By leveraging advanced diagnostic tools and my knowledge of the city’s older plumbing systems, I resolved the issue efficiently, preventing further structural harm and saving the client significant costs.</w:t>
      </w:r>
    </w:p>
    <w:p>
      <w:pPr>
        <w:pStyle w:val="BodyText"/>
      </w:pPr>
      <w:r>
        <w:t xml:space="preserve">Moreover, my work ethic is deeply rooted in customer satisfaction. As a Plumber in United States New York City, I understand that every client has unique needs and expectations. Whether it’s a residential homeowner seeking to upgrade their bathroom or a commercial property manager requiring regular maintenance for large-scale systems, I prioritize clear communication and transparency. My ability to explain technical details in an accessible manner and provide cost-effective solutions has earned me a reputation for reliability and trustworthiness in the community.</w:t>
      </w:r>
    </w:p>
    <w:p>
      <w:pPr>
        <w:pStyle w:val="BodyText"/>
      </w:pPr>
      <w:r>
        <w:t xml:space="preserve">The role of a Plumber in the United States New York City is not just about fixing pipes—it’s about contributing to the city’s infrastructure, which is vital to its daily operations. The challenges of working in such a densely populated and historically rich area require a blend of technical skill, adaptability, and respect for local regulations. I am well-versed in the New York City Department of Buildings (DOB) codes and have experience navigating the bureaucratic processes to ensure all work meets legal requirements. This knowledge allows me to deliver services that are not only effective but also compliant with the city’s strict standards.</w:t>
      </w:r>
    </w:p>
    <w:p>
      <w:pPr>
        <w:pStyle w:val="BodyText"/>
      </w:pPr>
      <w:r>
        <w:t xml:space="preserve">In addition to my technical expertise, I am passionate about staying updated on industry advancements. The plumbing field is constantly evolving, with innovations in water conservation, smart technology, and sustainable practices. I have actively participated in continuing education programs and workshops to ensure that my skills remain current. For example, I recently completed a course on energy-efficient plumbing systems, which has enabled me to offer clients solutions that reduce water waste while lowering utility bills—a growing concern for residents and businesses in United States New York City.</w:t>
      </w:r>
    </w:p>
    <w:p>
      <w:pPr>
        <w:pStyle w:val="BodyText"/>
      </w:pPr>
      <w:r>
        <w:t xml:space="preserve">I am particularly drawn to the opportunity to work with your organization because of its reputation for excellence and community engagement. As a Plumber in United States New York City, I have always valued companies that prioritize both quality service and social responsibility. Your commitment to [specific company value, e.g., "sustainable practices" or "customer-centric solutions"] aligns closely with my own professional philosophy, and I am eager to contribute to your team’s success.</w:t>
      </w:r>
    </w:p>
    <w:p>
      <w:pPr>
        <w:pStyle w:val="BodyText"/>
      </w:pPr>
      <w:r>
        <w:t xml:space="preserve">In conclusion, I am excited about the possibility of joining your team as a Plumber in the United States New York City. My extensive experience, technical expertise, and dedication to customer service make me a strong candidate for this role. I would welcome the opportunity to discuss how my skills and qualifications can benefit your organization. Thank you for considering my application.</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lumber Position in New York City</dc:title>
  <dc:creator/>
  <cp:keywords/>
  <dcterms:created xsi:type="dcterms:W3CDTF">2026-07-24T16:08:14Z</dcterms:created>
  <dcterms:modified xsi:type="dcterms:W3CDTF">2026-07-24T16:08:14Z</dcterms:modified>
</cp:coreProperties>
</file>

<file path=docProps/custom.xml><?xml version="1.0" encoding="utf-8"?>
<Properties xmlns="http://schemas.openxmlformats.org/officeDocument/2006/custom-properties" xmlns:vt="http://schemas.openxmlformats.org/officeDocument/2006/docPropsVTypes"/>
</file>